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3FF3B" w14:textId="41217379" w:rsidR="00C62C72" w:rsidRDefault="00C62C72" w:rsidP="00C62C72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ark Patel</w:t>
      </w:r>
    </w:p>
    <w:p w14:paraId="52F33DCB" w14:textId="77777777" w:rsidR="00C62C72" w:rsidRDefault="00C62C72" w:rsidP="00C62C72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essor </w:t>
      </w:r>
      <w:proofErr w:type="spellStart"/>
      <w:r>
        <w:rPr>
          <w:rFonts w:ascii="Times New Roman" w:hAnsi="Times New Roman" w:cs="Times New Roman"/>
          <w:sz w:val="24"/>
          <w:szCs w:val="24"/>
        </w:rPr>
        <w:t>Deek</w:t>
      </w:r>
      <w:proofErr w:type="spellEnd"/>
      <w:r>
        <w:rPr>
          <w:rFonts w:ascii="Times New Roman" w:hAnsi="Times New Roman" w:cs="Times New Roman"/>
          <w:sz w:val="24"/>
          <w:szCs w:val="24"/>
        </w:rPr>
        <w:t>, Maura</w:t>
      </w:r>
    </w:p>
    <w:p w14:paraId="589679E6" w14:textId="10C82958" w:rsidR="00C62C72" w:rsidRDefault="00C62C72" w:rsidP="00C62C72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-202-451</w:t>
      </w:r>
    </w:p>
    <w:p w14:paraId="1FCF4EA3" w14:textId="69A91B3D" w:rsidR="00C62C72" w:rsidRDefault="00BD2C77" w:rsidP="00C62C72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12th</w:t>
      </w:r>
      <w:r w:rsidR="00C62C72">
        <w:rPr>
          <w:rFonts w:ascii="Times New Roman" w:hAnsi="Times New Roman" w:cs="Times New Roman"/>
          <w:sz w:val="24"/>
          <w:szCs w:val="24"/>
        </w:rPr>
        <w:t>, 2019</w:t>
      </w:r>
    </w:p>
    <w:p w14:paraId="6F089423" w14:textId="2DA93A2D" w:rsidR="00C62C72" w:rsidRDefault="00C62C72" w:rsidP="00C62C7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ssignment </w:t>
      </w:r>
      <w:r w:rsidR="00BD2C77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Link</w:t>
      </w:r>
    </w:p>
    <w:p w14:paraId="67C0B8A3" w14:textId="77777777" w:rsidR="00BD2C77" w:rsidRDefault="00C62C72" w:rsidP="00BD2C7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Link to my HTML </w:t>
      </w:r>
      <w:proofErr w:type="gramStart"/>
      <w:r>
        <w:rPr>
          <w:rFonts w:ascii="Times New Roman" w:hAnsi="Times New Roman" w:cs="Times New Roman"/>
          <w:b/>
          <w:sz w:val="32"/>
          <w:szCs w:val="32"/>
        </w:rPr>
        <w:t>webpage  :</w:t>
      </w:r>
      <w:proofErr w:type="gramEnd"/>
      <w:r>
        <w:rPr>
          <w:rFonts w:ascii="Times New Roman" w:hAnsi="Times New Roman" w:cs="Times New Roman"/>
          <w:sz w:val="32"/>
          <w:szCs w:val="32"/>
        </w:rPr>
        <w:t xml:space="preserve">   </w:t>
      </w:r>
    </w:p>
    <w:p w14:paraId="3CE03C5E" w14:textId="44C84762" w:rsidR="00C62C72" w:rsidRDefault="00BD2C77" w:rsidP="00BD2C77">
      <w:pPr>
        <w:rPr>
          <w:rFonts w:ascii="Times New Roman" w:hAnsi="Times New Roman" w:cs="Times New Roman"/>
          <w:sz w:val="32"/>
          <w:szCs w:val="32"/>
        </w:rPr>
      </w:pPr>
      <w:hyperlink r:id="rId4" w:history="1">
        <w:r w:rsidRPr="00F15537">
          <w:rPr>
            <w:rStyle w:val="Hyperlink"/>
          </w:rPr>
          <w:t>https://web.njit.edu/~dp663/IT 202 Assignment 2/DonarkPatel-Assignment_2.html</w:t>
        </w:r>
      </w:hyperlink>
    </w:p>
    <w:p w14:paraId="0FCF761C" w14:textId="77777777" w:rsidR="003525F9" w:rsidRDefault="00BD2C77">
      <w:bookmarkStart w:id="0" w:name="_GoBack"/>
      <w:bookmarkEnd w:id="0"/>
    </w:p>
    <w:sectPr w:rsidR="003525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N7OwNDc3NDA3t7RQ0lEKTi0uzszPAykwrAUArGw+tSwAAAA="/>
  </w:docVars>
  <w:rsids>
    <w:rsidRoot w:val="00C62C72"/>
    <w:rsid w:val="004F1A22"/>
    <w:rsid w:val="005E70A1"/>
    <w:rsid w:val="00BD2C77"/>
    <w:rsid w:val="00C62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396B3"/>
  <w15:chartTrackingRefBased/>
  <w15:docId w15:val="{408800BD-35A8-4D5D-9E9B-797292F77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62C7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2C7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2C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6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eb.njit.edu/~dp663/IT%20202%20Assignment%202/DonarkPatel-Assignment_2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rk patel</dc:creator>
  <cp:keywords/>
  <dc:description/>
  <cp:lastModifiedBy>donark patel</cp:lastModifiedBy>
  <cp:revision>2</cp:revision>
  <dcterms:created xsi:type="dcterms:W3CDTF">2019-09-27T16:54:00Z</dcterms:created>
  <dcterms:modified xsi:type="dcterms:W3CDTF">2019-10-12T18:34:00Z</dcterms:modified>
</cp:coreProperties>
</file>